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54832" w14:textId="4A96B321" w:rsidR="000E5518" w:rsidRDefault="00404C1D" w:rsidP="000E5518">
      <w:pPr>
        <w:pStyle w:val="Title"/>
      </w:pPr>
      <w:proofErr w:type="gramStart"/>
      <w:r>
        <w:t>FINAL</w:t>
      </w:r>
      <w:r w:rsidR="00F01EE1">
        <w:t xml:space="preserve"> </w:t>
      </w:r>
      <w:r w:rsidR="00427B68">
        <w:t xml:space="preserve"> </w:t>
      </w:r>
      <w:r w:rsidR="00F01EE1">
        <w:t>-</w:t>
      </w:r>
      <w:proofErr w:type="gramEnd"/>
      <w:r w:rsidR="00F01EE1">
        <w:t xml:space="preserve">  </w:t>
      </w:r>
      <w:r>
        <w:t>Presentation</w:t>
      </w:r>
      <w:r w:rsidR="002C1A44">
        <w:t xml:space="preserve"> Video</w:t>
      </w:r>
    </w:p>
    <w:p w14:paraId="6682F8A0" w14:textId="6644867C" w:rsidR="000E5518" w:rsidRDefault="000E5518" w:rsidP="000E5518">
      <w:pPr>
        <w:pStyle w:val="Subtitle"/>
      </w:pPr>
      <w:r>
        <w:t xml:space="preserve">Application Development and Software Prototyping, </w:t>
      </w:r>
      <w:r w:rsidR="006010FF">
        <w:t xml:space="preserve">Week </w:t>
      </w:r>
      <w:r w:rsidR="005561F3">
        <w:t>1</w:t>
      </w:r>
      <w:r w:rsidR="00404C1D">
        <w:t>5</w:t>
      </w:r>
    </w:p>
    <w:p w14:paraId="66D1DC03" w14:textId="488A002B" w:rsidR="00404C1D" w:rsidRDefault="00404C1D" w:rsidP="000E5518">
      <w:pPr>
        <w:pStyle w:val="Heading1"/>
      </w:pPr>
      <w:r>
        <w:t>Summary</w:t>
      </w:r>
    </w:p>
    <w:p w14:paraId="7135502E" w14:textId="0A3974E5" w:rsidR="00404C1D" w:rsidRPr="00404C1D" w:rsidRDefault="00404C1D" w:rsidP="00404C1D">
      <w:r>
        <w:t xml:space="preserve">Create a video </w:t>
      </w:r>
      <w:r w:rsidR="002C1A44">
        <w:t xml:space="preserve">that presents both your AR and VR projects to the other students in your class. This video will be shared with the class for the </w:t>
      </w:r>
      <w:r w:rsidR="002F1587">
        <w:t>course</w:t>
      </w:r>
      <w:r w:rsidR="002C1A44">
        <w:t xml:space="preserve"> Final. For the Final you will be watching the video submissions of your classmates</w:t>
      </w:r>
      <w:r w:rsidR="002F1587">
        <w:t xml:space="preserve"> and </w:t>
      </w:r>
      <w:r w:rsidR="002C1A44">
        <w:t>giving them each feedback.</w:t>
      </w:r>
    </w:p>
    <w:p w14:paraId="048F58F7" w14:textId="0EA83A51" w:rsidR="009F2B0B" w:rsidRDefault="000E5518" w:rsidP="000E5518">
      <w:pPr>
        <w:pStyle w:val="Heading1"/>
      </w:pPr>
      <w:r>
        <w:t>Objective</w:t>
      </w:r>
      <w:r w:rsidR="0057575C">
        <w:t>s</w:t>
      </w:r>
    </w:p>
    <w:p w14:paraId="42ACC9A9" w14:textId="2E91C710" w:rsidR="00404C1D" w:rsidRDefault="00404C1D" w:rsidP="0003422E">
      <w:pPr>
        <w:pStyle w:val="ListParagraph"/>
        <w:numPr>
          <w:ilvl w:val="0"/>
          <w:numId w:val="4"/>
        </w:numPr>
      </w:pPr>
      <w:r w:rsidRPr="002F1587">
        <w:rPr>
          <w:b/>
          <w:bCs/>
        </w:rPr>
        <w:t xml:space="preserve">Create a </w:t>
      </w:r>
      <w:r w:rsidR="002F1587" w:rsidRPr="002F1587">
        <w:rPr>
          <w:b/>
          <w:bCs/>
        </w:rPr>
        <w:t>video</w:t>
      </w:r>
      <w:r w:rsidR="002F1587">
        <w:t>, presenting to the class your AR and VR projects.</w:t>
      </w:r>
    </w:p>
    <w:p w14:paraId="298E79F2" w14:textId="1DC7F524" w:rsidR="00603EB7" w:rsidRDefault="00603EB7" w:rsidP="00603EB7">
      <w:pPr>
        <w:pStyle w:val="ListParagraph"/>
        <w:numPr>
          <w:ilvl w:val="1"/>
          <w:numId w:val="4"/>
        </w:numPr>
      </w:pPr>
      <w:r>
        <w:rPr>
          <w:b/>
          <w:bCs/>
        </w:rPr>
        <w:t xml:space="preserve">Keep the video to approximately 10 minutes long </w:t>
      </w:r>
      <w:r w:rsidRPr="00603EB7">
        <w:rPr>
          <w:b/>
          <w:bCs/>
          <w:i/>
          <w:iCs/>
        </w:rPr>
        <w:t>total</w:t>
      </w:r>
    </w:p>
    <w:p w14:paraId="420CE845" w14:textId="3766BF6A" w:rsidR="002F1587" w:rsidRDefault="002F1587" w:rsidP="002F1587">
      <w:pPr>
        <w:pStyle w:val="ListParagraph"/>
        <w:numPr>
          <w:ilvl w:val="1"/>
          <w:numId w:val="4"/>
        </w:numPr>
      </w:pPr>
      <w:r w:rsidRPr="002F1587">
        <w:rPr>
          <w:b/>
          <w:bCs/>
        </w:rPr>
        <w:t>Introduce yourself</w:t>
      </w:r>
      <w:r>
        <w:t xml:space="preserve"> using your full name</w:t>
      </w:r>
    </w:p>
    <w:p w14:paraId="7BCA245D" w14:textId="280A57B9" w:rsidR="002F1587" w:rsidRDefault="002F1587" w:rsidP="002F1587">
      <w:pPr>
        <w:pStyle w:val="ListParagraph"/>
        <w:numPr>
          <w:ilvl w:val="2"/>
          <w:numId w:val="4"/>
        </w:numPr>
      </w:pPr>
      <w:r w:rsidRPr="002F1587">
        <w:rPr>
          <w:b/>
          <w:bCs/>
          <w:i/>
          <w:iCs/>
        </w:rPr>
        <w:t>Required</w:t>
      </w:r>
      <w:r>
        <w:t>: audio</w:t>
      </w:r>
    </w:p>
    <w:p w14:paraId="2FD4220F" w14:textId="41FF4FF1" w:rsidR="002F1587" w:rsidRDefault="002F1587" w:rsidP="002F1587">
      <w:pPr>
        <w:pStyle w:val="ListParagraph"/>
        <w:numPr>
          <w:ilvl w:val="2"/>
          <w:numId w:val="4"/>
        </w:numPr>
      </w:pPr>
      <w:r w:rsidRPr="002F1587">
        <w:rPr>
          <w:b/>
          <w:bCs/>
          <w:i/>
          <w:iCs/>
        </w:rPr>
        <w:t>Optional</w:t>
      </w:r>
      <w:r>
        <w:t>: video using a webcam or similar</w:t>
      </w:r>
    </w:p>
    <w:p w14:paraId="20261F20" w14:textId="4A29DC4A" w:rsidR="00CC0B0F" w:rsidRPr="00826D8F" w:rsidRDefault="00CC0B0F" w:rsidP="00CC0B0F">
      <w:pPr>
        <w:pStyle w:val="ListParagraph"/>
        <w:numPr>
          <w:ilvl w:val="1"/>
          <w:numId w:val="4"/>
        </w:numPr>
        <w:rPr>
          <w:b/>
          <w:bCs/>
        </w:rPr>
      </w:pPr>
      <w:r w:rsidRPr="00826D8F">
        <w:rPr>
          <w:b/>
          <w:bCs/>
        </w:rPr>
        <w:t>Summarize your initial concept</w:t>
      </w:r>
    </w:p>
    <w:p w14:paraId="5EEAE0FF" w14:textId="77777777" w:rsidR="00CC0B0F" w:rsidRDefault="00CC0B0F" w:rsidP="00CC0B0F">
      <w:pPr>
        <w:pStyle w:val="ListParagraph"/>
        <w:numPr>
          <w:ilvl w:val="1"/>
          <w:numId w:val="4"/>
        </w:numPr>
      </w:pPr>
      <w:r>
        <w:t xml:space="preserve">Give a </w:t>
      </w:r>
      <w:proofErr w:type="gramStart"/>
      <w:r w:rsidRPr="00826D8F">
        <w:rPr>
          <w:b/>
          <w:bCs/>
        </w:rPr>
        <w:t>Post Mortem</w:t>
      </w:r>
      <w:proofErr w:type="gramEnd"/>
    </w:p>
    <w:p w14:paraId="61CF3AC6" w14:textId="77777777" w:rsidR="00CC0B0F" w:rsidRDefault="00CC0B0F" w:rsidP="00CC0B0F">
      <w:pPr>
        <w:pStyle w:val="ListParagraph"/>
        <w:numPr>
          <w:ilvl w:val="2"/>
          <w:numId w:val="4"/>
        </w:numPr>
      </w:pPr>
      <w:r>
        <w:t>what went well</w:t>
      </w:r>
    </w:p>
    <w:p w14:paraId="7F9EF87E" w14:textId="77777777" w:rsidR="00CC0B0F" w:rsidRDefault="00CC0B0F" w:rsidP="00CC0B0F">
      <w:pPr>
        <w:pStyle w:val="ListParagraph"/>
        <w:numPr>
          <w:ilvl w:val="2"/>
          <w:numId w:val="4"/>
        </w:numPr>
      </w:pPr>
      <w:r>
        <w:t>what went wrong</w:t>
      </w:r>
    </w:p>
    <w:p w14:paraId="42F4E231" w14:textId="10AFE872" w:rsidR="00CC0B0F" w:rsidRDefault="00CC0B0F" w:rsidP="00CC0B0F">
      <w:pPr>
        <w:pStyle w:val="ListParagraph"/>
        <w:numPr>
          <w:ilvl w:val="2"/>
          <w:numId w:val="4"/>
        </w:numPr>
      </w:pPr>
      <w:r>
        <w:t>what you learned from it</w:t>
      </w:r>
    </w:p>
    <w:p w14:paraId="4ECFACEC" w14:textId="47751BD4" w:rsidR="00CC0B0F" w:rsidRPr="00826D8F" w:rsidRDefault="00CC0B0F" w:rsidP="00CC0B0F">
      <w:pPr>
        <w:pStyle w:val="ListParagraph"/>
        <w:numPr>
          <w:ilvl w:val="1"/>
          <w:numId w:val="4"/>
        </w:numPr>
        <w:rPr>
          <w:b/>
          <w:bCs/>
        </w:rPr>
      </w:pPr>
      <w:r w:rsidRPr="00826D8F">
        <w:rPr>
          <w:b/>
          <w:bCs/>
        </w:rPr>
        <w:t>Future Development</w:t>
      </w:r>
    </w:p>
    <w:p w14:paraId="72B9799E" w14:textId="4C93FE4A" w:rsidR="00CC0B0F" w:rsidRDefault="00CC0B0F" w:rsidP="00CC0B0F">
      <w:pPr>
        <w:pStyle w:val="ListParagraph"/>
        <w:numPr>
          <w:ilvl w:val="2"/>
          <w:numId w:val="4"/>
        </w:numPr>
      </w:pPr>
      <w:r>
        <w:t>What will you update before your Portfolio class in Spring?</w:t>
      </w:r>
    </w:p>
    <w:p w14:paraId="648F43FB" w14:textId="22760643" w:rsidR="00CC0B0F" w:rsidRDefault="00826D8F" w:rsidP="00CC0B0F">
      <w:pPr>
        <w:pStyle w:val="ListParagraph"/>
        <w:numPr>
          <w:ilvl w:val="2"/>
          <w:numId w:val="4"/>
        </w:numPr>
      </w:pPr>
      <w:r>
        <w:t>If you were given one more month of development time, what would you add to the project?</w:t>
      </w:r>
    </w:p>
    <w:p w14:paraId="24DAF45C" w14:textId="6E7BBE56" w:rsidR="00826D8F" w:rsidRPr="00404C1D" w:rsidRDefault="00826D8F" w:rsidP="00826D8F">
      <w:pPr>
        <w:pStyle w:val="ListParagraph"/>
        <w:numPr>
          <w:ilvl w:val="3"/>
          <w:numId w:val="4"/>
        </w:numPr>
      </w:pPr>
      <w:r>
        <w:t>For example, would you develop the mechanics further or add new ones to test?</w:t>
      </w:r>
    </w:p>
    <w:p w14:paraId="06FDAADA" w14:textId="180CEB55" w:rsidR="0003422E" w:rsidRPr="00824943" w:rsidRDefault="0003422E" w:rsidP="0003422E">
      <w:pPr>
        <w:pStyle w:val="ListParagraph"/>
        <w:numPr>
          <w:ilvl w:val="0"/>
          <w:numId w:val="4"/>
        </w:numPr>
      </w:pPr>
      <w:r>
        <w:rPr>
          <w:b/>
          <w:bCs/>
        </w:rPr>
        <w:t xml:space="preserve">Upload </w:t>
      </w:r>
      <w:r>
        <w:t xml:space="preserve">your video to </w:t>
      </w:r>
      <w:r w:rsidRPr="0003422E">
        <w:rPr>
          <w:b/>
          <w:bCs/>
        </w:rPr>
        <w:t>YouTube</w:t>
      </w:r>
      <w:r>
        <w:t xml:space="preserve"> as “</w:t>
      </w:r>
      <w:r w:rsidRPr="0003422E">
        <w:rPr>
          <w:b/>
          <w:bCs/>
          <w:i/>
          <w:iCs/>
        </w:rPr>
        <w:t>Unlisted</w:t>
      </w:r>
      <w:r>
        <w:t>”</w:t>
      </w:r>
    </w:p>
    <w:p w14:paraId="18A3B778" w14:textId="6DF9C4C4" w:rsidR="00AF34D7" w:rsidRDefault="00F04201" w:rsidP="00803437">
      <w:pPr>
        <w:pStyle w:val="Heading1"/>
      </w:pPr>
      <w:r>
        <w:t>Submission</w:t>
      </w:r>
    </w:p>
    <w:p w14:paraId="71C060E9" w14:textId="153B86DD" w:rsidR="00DD2DB2" w:rsidRDefault="0003422E" w:rsidP="00DD2DB2">
      <w:pPr>
        <w:pStyle w:val="ListParagraph"/>
        <w:numPr>
          <w:ilvl w:val="0"/>
          <w:numId w:val="3"/>
        </w:numPr>
      </w:pPr>
      <w:r w:rsidRPr="0003422E">
        <w:rPr>
          <w:b/>
          <w:bCs/>
        </w:rPr>
        <w:t>Paste a link</w:t>
      </w:r>
      <w:r>
        <w:t xml:space="preserve"> to your </w:t>
      </w:r>
      <w:r w:rsidRPr="00316066">
        <w:rPr>
          <w:b/>
          <w:bCs/>
        </w:rPr>
        <w:t>YouTube video</w:t>
      </w:r>
      <w:r>
        <w:t xml:space="preserve"> in the text editor in Canvas, below your repository link, ensuring it is a “</w:t>
      </w:r>
      <w:r w:rsidRPr="00316066">
        <w:rPr>
          <w:b/>
          <w:bCs/>
          <w:i/>
          <w:iCs/>
        </w:rPr>
        <w:t>link</w:t>
      </w:r>
      <w:r>
        <w:t xml:space="preserve">” by using the toolbar option for </w:t>
      </w:r>
      <w:r w:rsidR="00A02189">
        <w:t xml:space="preserve">a </w:t>
      </w:r>
      <w:r>
        <w:t>link.</w:t>
      </w:r>
    </w:p>
    <w:p w14:paraId="27B19A36" w14:textId="62EDA145" w:rsidR="00826D8F" w:rsidRPr="00826D8F" w:rsidRDefault="00826D8F" w:rsidP="00DD2DB2">
      <w:pPr>
        <w:pStyle w:val="ListParagraph"/>
        <w:numPr>
          <w:ilvl w:val="0"/>
          <w:numId w:val="3"/>
        </w:numPr>
      </w:pPr>
      <w:r w:rsidRPr="00826D8F">
        <w:t xml:space="preserve">If Canvas </w:t>
      </w:r>
      <w:proofErr w:type="gramStart"/>
      <w:r w:rsidRPr="00826D8F">
        <w:t>isn’t</w:t>
      </w:r>
      <w:proofErr w:type="gramEnd"/>
      <w:r w:rsidRPr="00826D8F">
        <w:t xml:space="preserve"> working or you’re having trouble with it, notify your Instructor and DM your link to them in Discord</w:t>
      </w:r>
    </w:p>
    <w:sectPr w:rsidR="00826D8F" w:rsidRPr="00826D8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A5346A" w14:textId="77777777" w:rsidR="00491866" w:rsidRDefault="00491866" w:rsidP="00070DAB">
      <w:pPr>
        <w:spacing w:after="0" w:line="240" w:lineRule="auto"/>
      </w:pPr>
      <w:r>
        <w:separator/>
      </w:r>
    </w:p>
  </w:endnote>
  <w:endnote w:type="continuationSeparator" w:id="0">
    <w:p w14:paraId="630AC250" w14:textId="77777777" w:rsidR="00491866" w:rsidRDefault="00491866" w:rsidP="00070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BC3AA" w14:textId="77777777" w:rsidR="00070DAB" w:rsidRDefault="00070DAB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6E927559" w14:textId="77777777" w:rsidR="00070DAB" w:rsidRDefault="0007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43DAD8" w14:textId="77777777" w:rsidR="00491866" w:rsidRDefault="00491866" w:rsidP="00070DAB">
      <w:pPr>
        <w:spacing w:after="0" w:line="240" w:lineRule="auto"/>
      </w:pPr>
      <w:r>
        <w:separator/>
      </w:r>
    </w:p>
  </w:footnote>
  <w:footnote w:type="continuationSeparator" w:id="0">
    <w:p w14:paraId="2B795F23" w14:textId="77777777" w:rsidR="00491866" w:rsidRDefault="00491866" w:rsidP="00070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337F8" w14:textId="3B0D0653" w:rsidR="00070DAB" w:rsidRDefault="00070DAB">
    <w:pPr>
      <w:pStyle w:val="Header"/>
    </w:pPr>
    <w:r>
      <w:t>AGGP231c</w:t>
    </w:r>
    <w:r>
      <w:ptab w:relativeTo="margin" w:alignment="center" w:leader="none"/>
    </w:r>
    <w:proofErr w:type="spellStart"/>
    <w:r w:rsidR="00826D8F">
      <w:t>FINAL_PresentationVideo</w:t>
    </w:r>
    <w:proofErr w:type="spellEnd"/>
    <w:r>
      <w:ptab w:relativeTo="margin" w:alignment="right" w:leader="none"/>
    </w:r>
    <w:r w:rsidR="00404C1D">
      <w:t>12</w:t>
    </w:r>
    <w:r>
      <w:t>/</w:t>
    </w:r>
    <w:r w:rsidR="00404C1D">
      <w:t>07</w:t>
    </w:r>
    <w:r>
      <w:t>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D06706"/>
    <w:multiLevelType w:val="hybridMultilevel"/>
    <w:tmpl w:val="48F8C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8F3765"/>
    <w:multiLevelType w:val="hybridMultilevel"/>
    <w:tmpl w:val="DE446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003858"/>
    <w:multiLevelType w:val="hybridMultilevel"/>
    <w:tmpl w:val="DF5C5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6C3D78"/>
    <w:multiLevelType w:val="hybridMultilevel"/>
    <w:tmpl w:val="ADA04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TAztTCxNDQ3MTVT0lEKTi0uzszPAykwNK8FAKLEf60tAAAA"/>
  </w:docVars>
  <w:rsids>
    <w:rsidRoot w:val="00546B9B"/>
    <w:rsid w:val="00024917"/>
    <w:rsid w:val="0002588E"/>
    <w:rsid w:val="0003422E"/>
    <w:rsid w:val="00047445"/>
    <w:rsid w:val="00070DAB"/>
    <w:rsid w:val="000B08DB"/>
    <w:rsid w:val="000E5518"/>
    <w:rsid w:val="000F2929"/>
    <w:rsid w:val="001E6D7C"/>
    <w:rsid w:val="00211CFE"/>
    <w:rsid w:val="00280AB0"/>
    <w:rsid w:val="002C1A44"/>
    <w:rsid w:val="002F1587"/>
    <w:rsid w:val="00316066"/>
    <w:rsid w:val="0034029B"/>
    <w:rsid w:val="00353F51"/>
    <w:rsid w:val="003568AD"/>
    <w:rsid w:val="003638FF"/>
    <w:rsid w:val="00395ABE"/>
    <w:rsid w:val="00396071"/>
    <w:rsid w:val="003D0B34"/>
    <w:rsid w:val="003E0E0B"/>
    <w:rsid w:val="003E6189"/>
    <w:rsid w:val="00404C1D"/>
    <w:rsid w:val="00427B68"/>
    <w:rsid w:val="00434C7E"/>
    <w:rsid w:val="004549F3"/>
    <w:rsid w:val="00491866"/>
    <w:rsid w:val="00494785"/>
    <w:rsid w:val="004A0833"/>
    <w:rsid w:val="00530A37"/>
    <w:rsid w:val="005321C5"/>
    <w:rsid w:val="00537822"/>
    <w:rsid w:val="00546B9B"/>
    <w:rsid w:val="005561F3"/>
    <w:rsid w:val="0057575C"/>
    <w:rsid w:val="00592A40"/>
    <w:rsid w:val="005A4CD8"/>
    <w:rsid w:val="005B4A78"/>
    <w:rsid w:val="005F3C75"/>
    <w:rsid w:val="006010FF"/>
    <w:rsid w:val="00603EB7"/>
    <w:rsid w:val="0061218C"/>
    <w:rsid w:val="00633243"/>
    <w:rsid w:val="00656006"/>
    <w:rsid w:val="006C751D"/>
    <w:rsid w:val="00720ADF"/>
    <w:rsid w:val="00732934"/>
    <w:rsid w:val="007911B5"/>
    <w:rsid w:val="007B1A1F"/>
    <w:rsid w:val="007B6099"/>
    <w:rsid w:val="007B689C"/>
    <w:rsid w:val="00803437"/>
    <w:rsid w:val="00824943"/>
    <w:rsid w:val="00826D8F"/>
    <w:rsid w:val="00833AD8"/>
    <w:rsid w:val="00835033"/>
    <w:rsid w:val="008372B8"/>
    <w:rsid w:val="008707DD"/>
    <w:rsid w:val="008D5048"/>
    <w:rsid w:val="00914D5D"/>
    <w:rsid w:val="00954D09"/>
    <w:rsid w:val="0099116A"/>
    <w:rsid w:val="0099637F"/>
    <w:rsid w:val="009E5B3D"/>
    <w:rsid w:val="00A02189"/>
    <w:rsid w:val="00A11C55"/>
    <w:rsid w:val="00A5227A"/>
    <w:rsid w:val="00AA2D89"/>
    <w:rsid w:val="00AB6A19"/>
    <w:rsid w:val="00AE048C"/>
    <w:rsid w:val="00AF34D7"/>
    <w:rsid w:val="00B3516C"/>
    <w:rsid w:val="00B43E1B"/>
    <w:rsid w:val="00BA1507"/>
    <w:rsid w:val="00BB5C91"/>
    <w:rsid w:val="00C2692A"/>
    <w:rsid w:val="00CC0B0F"/>
    <w:rsid w:val="00D25707"/>
    <w:rsid w:val="00D353F7"/>
    <w:rsid w:val="00D35AF0"/>
    <w:rsid w:val="00D862A5"/>
    <w:rsid w:val="00DC7310"/>
    <w:rsid w:val="00DD2DB2"/>
    <w:rsid w:val="00DD76CE"/>
    <w:rsid w:val="00E23BBB"/>
    <w:rsid w:val="00E664EE"/>
    <w:rsid w:val="00EA75B3"/>
    <w:rsid w:val="00EC3E2C"/>
    <w:rsid w:val="00EE7B09"/>
    <w:rsid w:val="00EF668D"/>
    <w:rsid w:val="00F01EE1"/>
    <w:rsid w:val="00F04201"/>
    <w:rsid w:val="00F35A15"/>
    <w:rsid w:val="00FA14B2"/>
    <w:rsid w:val="00FA7027"/>
    <w:rsid w:val="00FC64CA"/>
    <w:rsid w:val="00FD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DBF75F"/>
  <w15:chartTrackingRefBased/>
  <w15:docId w15:val="{676D3E67-404D-4C2C-BE1B-9B8D4B2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DAB"/>
  </w:style>
  <w:style w:type="paragraph" w:styleId="Footer">
    <w:name w:val="footer"/>
    <w:basedOn w:val="Normal"/>
    <w:link w:val="Foot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DAB"/>
  </w:style>
  <w:style w:type="paragraph" w:styleId="Title">
    <w:name w:val="Title"/>
    <w:basedOn w:val="Normal"/>
    <w:next w:val="Normal"/>
    <w:link w:val="TitleChar"/>
    <w:uiPriority w:val="10"/>
    <w:qFormat/>
    <w:rsid w:val="000E55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55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5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5518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E5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757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D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4</cp:revision>
  <dcterms:created xsi:type="dcterms:W3CDTF">2020-12-07T15:16:00Z</dcterms:created>
  <dcterms:modified xsi:type="dcterms:W3CDTF">2020-12-07T16:30:00Z</dcterms:modified>
</cp:coreProperties>
</file>